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09C81" w14:textId="2D9FD2F4" w:rsidR="00F63F9D" w:rsidRPr="00E96168" w:rsidRDefault="00F63F9D" w:rsidP="00F63F9D">
      <w:pPr>
        <w:jc w:val="center"/>
        <w:rPr>
          <w:rFonts w:ascii="Avenir Next LT Pro Light" w:hAnsi="Avenir Next LT Pro Light"/>
          <w:b/>
          <w:bCs/>
        </w:rPr>
      </w:pPr>
      <w:r w:rsidRPr="00E96168">
        <w:rPr>
          <w:rFonts w:ascii="Avenir Next LT Pro Light" w:hAnsi="Avenir Next LT Pro Light"/>
          <w:b/>
          <w:bCs/>
        </w:rPr>
        <w:t xml:space="preserve">Job Description – </w:t>
      </w:r>
      <w:r w:rsidR="00C72C82" w:rsidRPr="00E96168">
        <w:rPr>
          <w:rFonts w:ascii="Avenir Next LT Pro Light" w:hAnsi="Avenir Next LT Pro Light"/>
          <w:b/>
          <w:bCs/>
        </w:rPr>
        <w:t>Operations &amp;</w:t>
      </w:r>
      <w:r w:rsidR="001712B5" w:rsidRPr="00E96168">
        <w:rPr>
          <w:rFonts w:ascii="Avenir Next LT Pro Light" w:hAnsi="Avenir Next LT Pro Light"/>
          <w:b/>
          <w:bCs/>
        </w:rPr>
        <w:t xml:space="preserve"> Financial</w:t>
      </w:r>
      <w:r w:rsidR="00C72C82" w:rsidRPr="00E96168">
        <w:rPr>
          <w:rFonts w:ascii="Avenir Next LT Pro Light" w:hAnsi="Avenir Next LT Pro Light"/>
          <w:b/>
          <w:bCs/>
        </w:rPr>
        <w:t xml:space="preserve"> Planning Assistant</w:t>
      </w:r>
    </w:p>
    <w:p w14:paraId="039ED583" w14:textId="77777777" w:rsidR="00C72C82" w:rsidRPr="00E96168" w:rsidRDefault="00C72C82" w:rsidP="00F63F9D">
      <w:pPr>
        <w:rPr>
          <w:rFonts w:ascii="Avenir Next LT Pro Light" w:hAnsi="Avenir Next LT Pro Light"/>
        </w:rPr>
      </w:pPr>
    </w:p>
    <w:p w14:paraId="5250A9C6" w14:textId="705D12F3" w:rsidR="00F63F9D" w:rsidRPr="00E96168" w:rsidRDefault="00F63F9D" w:rsidP="00F63F9D">
      <w:pPr>
        <w:rPr>
          <w:rFonts w:ascii="Avenir Next LT Pro Light" w:hAnsi="Avenir Next LT Pro Light"/>
        </w:rPr>
      </w:pPr>
      <w:r w:rsidRPr="00E96168">
        <w:rPr>
          <w:rFonts w:ascii="Avenir Next LT Pro Light" w:hAnsi="Avenir Next LT Pro Light"/>
        </w:rPr>
        <w:t xml:space="preserve">Title: Operations </w:t>
      </w:r>
      <w:r w:rsidR="00C72C82" w:rsidRPr="00E96168">
        <w:rPr>
          <w:rFonts w:ascii="Avenir Next LT Pro Light" w:hAnsi="Avenir Next LT Pro Light"/>
        </w:rPr>
        <w:t>&amp; Financial Planning Assistant</w:t>
      </w:r>
    </w:p>
    <w:p w14:paraId="63BDD8E0" w14:textId="77777777" w:rsidR="00C72C82" w:rsidRPr="00E96168" w:rsidRDefault="00C72C82" w:rsidP="00F63F9D">
      <w:pPr>
        <w:rPr>
          <w:rFonts w:ascii="Avenir Next LT Pro Light" w:hAnsi="Avenir Next LT Pro Light"/>
          <w:b/>
          <w:bCs/>
        </w:rPr>
      </w:pPr>
    </w:p>
    <w:p w14:paraId="2F2E73E3" w14:textId="776B202A" w:rsidR="00F63F9D" w:rsidRPr="00E96168" w:rsidRDefault="00F63F9D" w:rsidP="00F63F9D">
      <w:pPr>
        <w:rPr>
          <w:rFonts w:ascii="Avenir Next LT Pro Light" w:hAnsi="Avenir Next LT Pro Light"/>
          <w:b/>
          <w:bCs/>
        </w:rPr>
      </w:pPr>
      <w:r w:rsidRPr="00E96168">
        <w:rPr>
          <w:rFonts w:ascii="Avenir Next LT Pro Light" w:hAnsi="Avenir Next LT Pro Light"/>
          <w:b/>
          <w:bCs/>
        </w:rPr>
        <w:t xml:space="preserve">Job Summary: </w:t>
      </w:r>
    </w:p>
    <w:p w14:paraId="764314F9" w14:textId="469499BE" w:rsidR="008D7D8C" w:rsidRPr="00E96168" w:rsidRDefault="00F63F9D" w:rsidP="008D7D8C">
      <w:pPr>
        <w:rPr>
          <w:rFonts w:ascii="Avenir Next LT Pro Light" w:hAnsi="Avenir Next LT Pro Light"/>
        </w:rPr>
      </w:pPr>
      <w:r w:rsidRPr="38A98437">
        <w:rPr>
          <w:rFonts w:ascii="Avenir Next LT Pro Light" w:hAnsi="Avenir Next LT Pro Light"/>
        </w:rPr>
        <w:t>TrailWise Financial Partners (TFP) is a financial planning and business consulting firm located in Arvada, C</w:t>
      </w:r>
      <w:r w:rsidR="298BDDB8" w:rsidRPr="38A98437">
        <w:rPr>
          <w:rFonts w:ascii="Avenir Next LT Pro Light" w:hAnsi="Avenir Next LT Pro Light"/>
        </w:rPr>
        <w:t>O.</w:t>
      </w:r>
      <w:r w:rsidRPr="38A98437">
        <w:rPr>
          <w:rFonts w:ascii="Avenir Next LT Pro Light" w:hAnsi="Avenir Next LT Pro Light"/>
        </w:rPr>
        <w:t xml:space="preserve"> </w:t>
      </w:r>
      <w:r w:rsidR="008D7D8C" w:rsidRPr="38A98437">
        <w:rPr>
          <w:rFonts w:ascii="Avenir Next LT Pro Light" w:hAnsi="Avenir Next LT Pro Light"/>
        </w:rPr>
        <w:t xml:space="preserve"> Our culture is fast-paced, motivational, and focused on improving our clients’ lives.  For more information about our company, please visit our website: </w:t>
      </w:r>
      <w:hyperlink r:id="rId8">
        <w:r w:rsidR="008D7D8C" w:rsidRPr="38A98437">
          <w:rPr>
            <w:rStyle w:val="Hyperlink"/>
            <w:rFonts w:ascii="Avenir Next LT Pro Light" w:hAnsi="Avenir Next LT Pro Light"/>
          </w:rPr>
          <w:t>www.TrailWiseFP.com</w:t>
        </w:r>
      </w:hyperlink>
      <w:r w:rsidR="008D7D8C" w:rsidRPr="38A98437">
        <w:rPr>
          <w:rFonts w:ascii="Avenir Next LT Pro Light" w:hAnsi="Avenir Next LT Pro Light"/>
        </w:rPr>
        <w:t xml:space="preserve"> </w:t>
      </w:r>
      <w:bookmarkStart w:id="0" w:name="_GoBack"/>
      <w:bookmarkEnd w:id="0"/>
    </w:p>
    <w:p w14:paraId="0F77249B" w14:textId="0BD1E8BB" w:rsidR="00F63F9D" w:rsidRPr="00E96168" w:rsidRDefault="00F63F9D" w:rsidP="00F63F9D">
      <w:pPr>
        <w:rPr>
          <w:rFonts w:ascii="Avenir Next LT Pro Light" w:hAnsi="Avenir Next LT Pro Light"/>
        </w:rPr>
      </w:pPr>
      <w:r w:rsidRPr="00E96168">
        <w:rPr>
          <w:rFonts w:ascii="Avenir Next LT Pro Light" w:hAnsi="Avenir Next LT Pro Light"/>
        </w:rPr>
        <w:t>TFP is</w:t>
      </w:r>
      <w:r w:rsidR="00C72C82" w:rsidRPr="00E96168">
        <w:rPr>
          <w:rFonts w:ascii="Avenir Next LT Pro Light" w:hAnsi="Avenir Next LT Pro Light"/>
        </w:rPr>
        <w:t xml:space="preserve"> </w:t>
      </w:r>
      <w:r w:rsidR="3A6A973B" w:rsidRPr="00E96168">
        <w:rPr>
          <w:rFonts w:ascii="Avenir Next LT Pro Light" w:hAnsi="Avenir Next LT Pro Light"/>
        </w:rPr>
        <w:t xml:space="preserve">seeking a Full-Time </w:t>
      </w:r>
      <w:r w:rsidRPr="00E96168">
        <w:rPr>
          <w:rFonts w:ascii="Avenir Next LT Pro Light" w:hAnsi="Avenir Next LT Pro Light"/>
        </w:rPr>
        <w:t xml:space="preserve">Operations </w:t>
      </w:r>
      <w:r w:rsidR="00A15180" w:rsidRPr="00E96168">
        <w:rPr>
          <w:rFonts w:ascii="Avenir Next LT Pro Light" w:hAnsi="Avenir Next LT Pro Light"/>
        </w:rPr>
        <w:t xml:space="preserve">&amp; </w:t>
      </w:r>
      <w:r w:rsidR="0093630E" w:rsidRPr="00E96168">
        <w:rPr>
          <w:rFonts w:ascii="Avenir Next LT Pro Light" w:hAnsi="Avenir Next LT Pro Light"/>
        </w:rPr>
        <w:t xml:space="preserve">Financial </w:t>
      </w:r>
      <w:r w:rsidR="00A15180" w:rsidRPr="00E96168">
        <w:rPr>
          <w:rFonts w:ascii="Avenir Next LT Pro Light" w:hAnsi="Avenir Next LT Pro Light"/>
        </w:rPr>
        <w:t>Planning Assistant</w:t>
      </w:r>
      <w:r w:rsidR="0093630E" w:rsidRPr="00E96168">
        <w:rPr>
          <w:rFonts w:ascii="Avenir Next LT Pro Light" w:hAnsi="Avenir Next LT Pro Light"/>
        </w:rPr>
        <w:t>.</w:t>
      </w:r>
      <w:r w:rsidRPr="00E96168">
        <w:rPr>
          <w:rFonts w:ascii="Avenir Next LT Pro Light" w:hAnsi="Avenir Next LT Pro Light"/>
        </w:rPr>
        <w:t xml:space="preserve"> </w:t>
      </w:r>
      <w:r w:rsidR="00C72C82" w:rsidRPr="00E96168">
        <w:rPr>
          <w:rFonts w:ascii="Avenir Next LT Pro Light" w:hAnsi="Avenir Next LT Pro Light"/>
        </w:rPr>
        <w:t xml:space="preserve">We want a team member </w:t>
      </w:r>
      <w:r w:rsidRPr="00E96168">
        <w:rPr>
          <w:rFonts w:ascii="Avenir Next LT Pro Light" w:hAnsi="Avenir Next LT Pro Light"/>
        </w:rPr>
        <w:t>to join us in our mission of helping clients achieve their financial goals.</w:t>
      </w:r>
      <w:r w:rsidR="00C72C82" w:rsidRPr="00E96168">
        <w:rPr>
          <w:rFonts w:ascii="Avenir Next LT Pro Light" w:hAnsi="Avenir Next LT Pro Light"/>
        </w:rPr>
        <w:t xml:space="preserve"> </w:t>
      </w:r>
    </w:p>
    <w:p w14:paraId="06713707" w14:textId="77777777" w:rsidR="0008587A" w:rsidRDefault="0008587A" w:rsidP="00F63F9D">
      <w:pPr>
        <w:rPr>
          <w:rFonts w:ascii="Avenir Next LT Pro Light" w:hAnsi="Avenir Next LT Pro Light"/>
          <w:b/>
          <w:bCs/>
        </w:rPr>
      </w:pPr>
    </w:p>
    <w:p w14:paraId="4826EF5F" w14:textId="76F0942B" w:rsidR="00F63F9D" w:rsidRPr="00E96168" w:rsidRDefault="00F63F9D" w:rsidP="00F63F9D">
      <w:pPr>
        <w:rPr>
          <w:rFonts w:ascii="Avenir Next LT Pro Light" w:hAnsi="Avenir Next LT Pro Light"/>
          <w:b/>
          <w:bCs/>
        </w:rPr>
      </w:pPr>
      <w:r w:rsidRPr="00E96168">
        <w:rPr>
          <w:rFonts w:ascii="Avenir Next LT Pro Light" w:hAnsi="Avenir Next LT Pro Light"/>
          <w:b/>
          <w:bCs/>
        </w:rPr>
        <w:t xml:space="preserve">Description: </w:t>
      </w:r>
    </w:p>
    <w:p w14:paraId="286183B9" w14:textId="7515A665" w:rsidR="00F63F9D" w:rsidRPr="00E96168" w:rsidRDefault="00AB73BF" w:rsidP="00F63F9D">
      <w:pPr>
        <w:rPr>
          <w:rFonts w:ascii="Avenir Next LT Pro Light" w:hAnsi="Avenir Next LT Pro Light"/>
        </w:rPr>
      </w:pPr>
      <w:r w:rsidRPr="38A98437">
        <w:rPr>
          <w:rFonts w:ascii="Avenir Next LT Pro Light" w:hAnsi="Avenir Next LT Pro Light"/>
        </w:rPr>
        <w:t>The Operations and Planning Assistant</w:t>
      </w:r>
      <w:r w:rsidR="00F63F9D" w:rsidRPr="38A98437">
        <w:rPr>
          <w:rFonts w:ascii="Avenir Next LT Pro Light" w:hAnsi="Avenir Next LT Pro Light"/>
        </w:rPr>
        <w:t xml:space="preserve"> plays a critical role in the back-office functio</w:t>
      </w:r>
      <w:r w:rsidR="0086510E">
        <w:rPr>
          <w:rFonts w:ascii="Avenir Next LT Pro Light" w:hAnsi="Avenir Next LT Pro Light"/>
        </w:rPr>
        <w:t>ns</w:t>
      </w:r>
      <w:r w:rsidR="00F63F9D" w:rsidRPr="38A98437">
        <w:rPr>
          <w:rFonts w:ascii="Avenir Next LT Pro Light" w:hAnsi="Avenir Next LT Pro Light"/>
        </w:rPr>
        <w:t xml:space="preserve"> of our firm. </w:t>
      </w:r>
      <w:r w:rsidR="1BD55AD5" w:rsidRPr="38A98437">
        <w:rPr>
          <w:rFonts w:ascii="Avenir Next LT Pro Light" w:hAnsi="Avenir Next LT Pro Light"/>
        </w:rPr>
        <w:t xml:space="preserve">Responsible </w:t>
      </w:r>
      <w:r w:rsidR="00F63F9D" w:rsidRPr="38A98437">
        <w:rPr>
          <w:rFonts w:ascii="Avenir Next LT Pro Light" w:hAnsi="Avenir Next LT Pro Light"/>
        </w:rPr>
        <w:t xml:space="preserve">for the day-to-day operational duties of the firm, the </w:t>
      </w:r>
      <w:r w:rsidRPr="38A98437">
        <w:rPr>
          <w:rFonts w:ascii="Avenir Next LT Pro Light" w:hAnsi="Avenir Next LT Pro Light"/>
        </w:rPr>
        <w:t>Operations and Planning Assistant</w:t>
      </w:r>
      <w:r w:rsidR="00F63F9D" w:rsidRPr="38A98437">
        <w:rPr>
          <w:rFonts w:ascii="Avenir Next LT Pro Light" w:hAnsi="Avenir Next LT Pro Light"/>
        </w:rPr>
        <w:t xml:space="preserve"> helps keep the office running smoothly and ensures that all client paperwork and </w:t>
      </w:r>
      <w:r w:rsidRPr="38A98437">
        <w:rPr>
          <w:rFonts w:ascii="Avenir Next LT Pro Light" w:hAnsi="Avenir Next LT Pro Light"/>
        </w:rPr>
        <w:t>financial data</w:t>
      </w:r>
      <w:r w:rsidR="00F63F9D" w:rsidRPr="38A98437">
        <w:rPr>
          <w:rFonts w:ascii="Avenir Next LT Pro Light" w:hAnsi="Avenir Next LT Pro Light"/>
        </w:rPr>
        <w:t xml:space="preserve"> is handled in a timely, accurate, and professional manner</w:t>
      </w:r>
      <w:r w:rsidR="3DD0E6D0" w:rsidRPr="38A98437">
        <w:rPr>
          <w:rFonts w:ascii="Avenir Next LT Pro Light" w:hAnsi="Avenir Next LT Pro Light"/>
        </w:rPr>
        <w:t xml:space="preserve">. </w:t>
      </w:r>
      <w:r w:rsidR="00077AC7">
        <w:rPr>
          <w:rFonts w:ascii="Avenir Next LT Pro Light" w:hAnsi="Avenir Next LT Pro Light"/>
        </w:rPr>
        <w:t xml:space="preserve">As this role </w:t>
      </w:r>
      <w:r w:rsidR="008835C2">
        <w:rPr>
          <w:rFonts w:ascii="Avenir Next LT Pro Light" w:hAnsi="Avenir Next LT Pro Light"/>
        </w:rPr>
        <w:t>grows,</w:t>
      </w:r>
      <w:r w:rsidR="004E7382">
        <w:rPr>
          <w:rFonts w:ascii="Avenir Next LT Pro Light" w:hAnsi="Avenir Next LT Pro Light"/>
        </w:rPr>
        <w:t xml:space="preserve"> </w:t>
      </w:r>
      <w:r w:rsidR="004C1DE2">
        <w:rPr>
          <w:rFonts w:ascii="Avenir Next LT Pro Light" w:hAnsi="Avenir Next LT Pro Light"/>
        </w:rPr>
        <w:t xml:space="preserve">this person will be responsible for maintaining and implementing </w:t>
      </w:r>
      <w:r w:rsidR="00E3526D">
        <w:rPr>
          <w:rFonts w:ascii="Avenir Next LT Pro Light" w:hAnsi="Avenir Next LT Pro Light"/>
        </w:rPr>
        <w:t>financial plans</w:t>
      </w:r>
      <w:r w:rsidR="00AF4248">
        <w:rPr>
          <w:rFonts w:ascii="Avenir Next LT Pro Light" w:hAnsi="Avenir Next LT Pro Light"/>
        </w:rPr>
        <w:t>.</w:t>
      </w:r>
      <w:r w:rsidR="00E3526D">
        <w:rPr>
          <w:rFonts w:ascii="Avenir Next LT Pro Light" w:hAnsi="Avenir Next LT Pro Light"/>
        </w:rPr>
        <w:t xml:space="preserve"> </w:t>
      </w:r>
      <w:r w:rsidR="008D7D8C" w:rsidRPr="38A98437">
        <w:rPr>
          <w:rFonts w:ascii="Avenir Next LT Pro Light" w:hAnsi="Avenir Next LT Pro Light"/>
        </w:rPr>
        <w:t>We offer a great working environment with a collaborative</w:t>
      </w:r>
      <w:r w:rsidR="00E96168" w:rsidRPr="38A98437">
        <w:rPr>
          <w:rFonts w:ascii="Avenir Next LT Pro Light" w:hAnsi="Avenir Next LT Pro Light"/>
        </w:rPr>
        <w:t>,</w:t>
      </w:r>
      <w:r w:rsidR="00DB1667" w:rsidRPr="38A98437">
        <w:rPr>
          <w:rFonts w:ascii="Avenir Next LT Pro Light" w:hAnsi="Avenir Next LT Pro Light"/>
        </w:rPr>
        <w:t xml:space="preserve"> fun, and rewarding work environment for the right candidate looking for a long-term career.</w:t>
      </w:r>
    </w:p>
    <w:p w14:paraId="20FD8A35" w14:textId="77777777" w:rsidR="00DB1667" w:rsidRPr="00E96168" w:rsidRDefault="00DB1667" w:rsidP="00F63F9D">
      <w:pPr>
        <w:rPr>
          <w:rFonts w:ascii="Avenir Next LT Pro Light" w:hAnsi="Avenir Next LT Pro Light"/>
        </w:rPr>
      </w:pPr>
    </w:p>
    <w:p w14:paraId="031C8BE2" w14:textId="7CB0DED5" w:rsidR="00F63F9D" w:rsidRPr="00E96168" w:rsidRDefault="00F63F9D" w:rsidP="00F63F9D">
      <w:pPr>
        <w:rPr>
          <w:rFonts w:ascii="Avenir Next LT Pro Light" w:hAnsi="Avenir Next LT Pro Light"/>
          <w:b/>
          <w:bCs/>
        </w:rPr>
      </w:pPr>
      <w:r w:rsidRPr="00E96168">
        <w:rPr>
          <w:rFonts w:ascii="Avenir Next LT Pro Light" w:hAnsi="Avenir Next LT Pro Light"/>
          <w:b/>
          <w:bCs/>
        </w:rPr>
        <w:t>Responsibilities &amp; Activities:</w:t>
      </w:r>
    </w:p>
    <w:p w14:paraId="792F1572" w14:textId="6417FD7D" w:rsidR="00F63F9D" w:rsidRPr="00E96168" w:rsidRDefault="00F63F9D" w:rsidP="005604B5">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Process new accounts and account transfers</w:t>
      </w:r>
    </w:p>
    <w:p w14:paraId="1E56A709" w14:textId="3599CB6E" w:rsidR="00F63F9D" w:rsidRPr="00E96168" w:rsidRDefault="00F63F9D" w:rsidP="005604B5">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 xml:space="preserve">Process new contributions and redemptions   </w:t>
      </w:r>
    </w:p>
    <w:p w14:paraId="7D52CEF8" w14:textId="3464E4BB" w:rsidR="00F63F9D" w:rsidRPr="00E96168" w:rsidRDefault="00F63F9D" w:rsidP="005604B5">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Proces</w:t>
      </w:r>
      <w:r w:rsidR="00AF4248">
        <w:rPr>
          <w:rFonts w:ascii="Avenir Next LT Pro Light" w:hAnsi="Avenir Next LT Pro Light"/>
        </w:rPr>
        <w:t>s</w:t>
      </w:r>
      <w:r w:rsidRPr="38A98437">
        <w:rPr>
          <w:rFonts w:ascii="Avenir Next LT Pro Light" w:hAnsi="Avenir Next LT Pro Light"/>
        </w:rPr>
        <w:t xml:space="preserve"> client service matters and money movement</w:t>
      </w:r>
    </w:p>
    <w:p w14:paraId="5FC515A6" w14:textId="31F70ACF" w:rsidR="0098747E" w:rsidRPr="00E96168" w:rsidRDefault="0098747E" w:rsidP="005604B5">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Respond to notifications</w:t>
      </w:r>
    </w:p>
    <w:p w14:paraId="0C243FD7" w14:textId="211C3641" w:rsidR="002E461D" w:rsidRPr="00E96168" w:rsidRDefault="002E461D" w:rsidP="002E461D">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Assist in scheduling client meetings</w:t>
      </w:r>
    </w:p>
    <w:p w14:paraId="29340EF2" w14:textId="525A262B" w:rsidR="00F63F9D" w:rsidRPr="00E96168" w:rsidRDefault="00F63F9D" w:rsidP="005604B5">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Prepare client meetings</w:t>
      </w:r>
    </w:p>
    <w:p w14:paraId="7E495407" w14:textId="26DD61D9" w:rsidR="04544E0E" w:rsidRPr="00E96168" w:rsidRDefault="04544E0E" w:rsidP="465D15F2">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Enter client data into financial planning software</w:t>
      </w:r>
    </w:p>
    <w:p w14:paraId="75D896E7" w14:textId="33191635" w:rsidR="04544E0E" w:rsidRPr="00E96168" w:rsidRDefault="04544E0E" w:rsidP="465D15F2">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Manag</w:t>
      </w:r>
      <w:r w:rsidR="00DE36BB" w:rsidRPr="38A98437">
        <w:rPr>
          <w:rFonts w:ascii="Avenir Next LT Pro Light" w:hAnsi="Avenir Next LT Pro Light"/>
        </w:rPr>
        <w:t>e</w:t>
      </w:r>
      <w:r w:rsidRPr="38A98437">
        <w:rPr>
          <w:rFonts w:ascii="Avenir Next LT Pro Light" w:hAnsi="Avenir Next LT Pro Light"/>
        </w:rPr>
        <w:t xml:space="preserve"> client information to ensure that electronic files are complete, </w:t>
      </w:r>
      <w:r w:rsidR="008374A2" w:rsidRPr="38A98437">
        <w:rPr>
          <w:rFonts w:ascii="Avenir Next LT Pro Light" w:hAnsi="Avenir Next LT Pro Light"/>
        </w:rPr>
        <w:t>organized,</w:t>
      </w:r>
      <w:r w:rsidRPr="38A98437">
        <w:rPr>
          <w:rFonts w:ascii="Avenir Next LT Pro Light" w:hAnsi="Avenir Next LT Pro Light"/>
        </w:rPr>
        <w:t xml:space="preserve"> and secure</w:t>
      </w:r>
    </w:p>
    <w:p w14:paraId="1A26C925" w14:textId="5BF23FE4" w:rsidR="0A32FF7D" w:rsidRDefault="0A32FF7D" w:rsidP="38A98437">
      <w:pPr>
        <w:pStyle w:val="ListParagraph"/>
        <w:numPr>
          <w:ilvl w:val="0"/>
          <w:numId w:val="2"/>
        </w:numPr>
        <w:spacing w:after="0" w:line="276" w:lineRule="auto"/>
        <w:rPr>
          <w:rFonts w:eastAsiaTheme="minorEastAsia"/>
        </w:rPr>
      </w:pPr>
      <w:r w:rsidRPr="38A98437">
        <w:rPr>
          <w:rFonts w:ascii="Avenir Next LT Pro Light" w:hAnsi="Avenir Next LT Pro Light"/>
        </w:rPr>
        <w:t>Assis</w:t>
      </w:r>
      <w:r w:rsidR="00DE36BB" w:rsidRPr="38A98437">
        <w:rPr>
          <w:rFonts w:ascii="Avenir Next LT Pro Light" w:hAnsi="Avenir Next LT Pro Light"/>
        </w:rPr>
        <w:t>t</w:t>
      </w:r>
      <w:r w:rsidRPr="38A98437">
        <w:rPr>
          <w:rFonts w:ascii="Avenir Next LT Pro Light" w:hAnsi="Avenir Next LT Pro Light"/>
        </w:rPr>
        <w:t xml:space="preserve"> with implementing and updating financial plan</w:t>
      </w:r>
      <w:r w:rsidR="008374A2" w:rsidRPr="38A98437">
        <w:rPr>
          <w:rFonts w:ascii="Avenir Next LT Pro Light" w:hAnsi="Avenir Next LT Pro Light"/>
        </w:rPr>
        <w:t>s</w:t>
      </w:r>
      <w:r w:rsidRPr="38A98437">
        <w:rPr>
          <w:rFonts w:ascii="Avenir Next LT Pro Light" w:hAnsi="Avenir Next LT Pro Light"/>
        </w:rPr>
        <w:t xml:space="preserve"> using </w:t>
      </w:r>
      <w:r w:rsidR="34D5F49E" w:rsidRPr="38A98437">
        <w:rPr>
          <w:rFonts w:ascii="Avenir Next LT Pro Light" w:hAnsi="Avenir Next LT Pro Light"/>
        </w:rPr>
        <w:t>eMoney</w:t>
      </w:r>
    </w:p>
    <w:p w14:paraId="4A2ED075" w14:textId="4F1F34D3" w:rsidR="0A32FF7D" w:rsidRPr="00E96168" w:rsidRDefault="0A32FF7D" w:rsidP="465D15F2">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Attend meetings as requested by the Advisor</w:t>
      </w:r>
    </w:p>
    <w:p w14:paraId="7EF1D6E3" w14:textId="6A714AEF" w:rsidR="00F63F9D" w:rsidRPr="00E96168" w:rsidRDefault="00F63F9D" w:rsidP="005604B5">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Handle miscellaneous operational activities</w:t>
      </w:r>
    </w:p>
    <w:p w14:paraId="1ECDC3B8" w14:textId="02B7029D" w:rsidR="00F63F9D" w:rsidRPr="00E96168" w:rsidRDefault="00F63F9D" w:rsidP="005604B5">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 xml:space="preserve">Develop and maintain written systems of all activities </w:t>
      </w:r>
    </w:p>
    <w:p w14:paraId="56DA2A0E" w14:textId="24B30441" w:rsidR="00F63F9D" w:rsidRPr="00E96168" w:rsidRDefault="00F63F9D" w:rsidP="005604B5">
      <w:pPr>
        <w:pStyle w:val="ListParagraph"/>
        <w:numPr>
          <w:ilvl w:val="0"/>
          <w:numId w:val="2"/>
        </w:numPr>
        <w:spacing w:after="0" w:line="276" w:lineRule="auto"/>
        <w:rPr>
          <w:rFonts w:ascii="Avenir Next LT Pro Light" w:hAnsi="Avenir Next LT Pro Light"/>
        </w:rPr>
      </w:pPr>
      <w:r w:rsidRPr="38A98437">
        <w:rPr>
          <w:rFonts w:ascii="Avenir Next LT Pro Light" w:hAnsi="Avenir Next LT Pro Light"/>
        </w:rPr>
        <w:t xml:space="preserve">Perform other duties assigned </w:t>
      </w:r>
    </w:p>
    <w:p w14:paraId="05F7EF10" w14:textId="77777777" w:rsidR="006E113C" w:rsidRPr="00E96168" w:rsidRDefault="006E113C" w:rsidP="00F63F9D">
      <w:pPr>
        <w:rPr>
          <w:rFonts w:ascii="Avenir Next LT Pro Light" w:hAnsi="Avenir Next LT Pro Light"/>
        </w:rPr>
      </w:pPr>
    </w:p>
    <w:p w14:paraId="43AB6DAB" w14:textId="6C25FCE5" w:rsidR="00F63F9D" w:rsidRPr="0008587A" w:rsidRDefault="00F63F9D" w:rsidP="00F63F9D">
      <w:pPr>
        <w:rPr>
          <w:rFonts w:ascii="Avenir Next LT Pro Light" w:hAnsi="Avenir Next LT Pro Light"/>
          <w:b/>
          <w:bCs/>
        </w:rPr>
      </w:pPr>
      <w:r w:rsidRPr="00E96168">
        <w:rPr>
          <w:rFonts w:ascii="Avenir Next LT Pro Light" w:hAnsi="Avenir Next LT Pro Light"/>
          <w:b/>
          <w:bCs/>
        </w:rPr>
        <w:lastRenderedPageBreak/>
        <w:t>Knowledge, Skill, &amp; Abilities</w:t>
      </w:r>
      <w:r w:rsidR="0008587A">
        <w:rPr>
          <w:rFonts w:ascii="Avenir Next LT Pro Light" w:hAnsi="Avenir Next LT Pro Light"/>
          <w:b/>
          <w:bCs/>
        </w:rPr>
        <w:t>:</w:t>
      </w:r>
    </w:p>
    <w:p w14:paraId="229B20AD" w14:textId="25FE027A"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Excellent attitude and an extraordinary client service orientation</w:t>
      </w:r>
    </w:p>
    <w:p w14:paraId="1CB1D6EB" w14:textId="2F264BD7" w:rsidR="00B31487" w:rsidRPr="00E96168" w:rsidRDefault="00B31487"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 xml:space="preserve">Bachelor’s Degree or </w:t>
      </w:r>
      <w:r w:rsidR="00217B2E">
        <w:rPr>
          <w:rFonts w:ascii="Avenir Next LT Pro Light" w:hAnsi="Avenir Next LT Pro Light"/>
        </w:rPr>
        <w:t>e</w:t>
      </w:r>
      <w:r w:rsidRPr="38A98437">
        <w:rPr>
          <w:rFonts w:ascii="Avenir Next LT Pro Light" w:hAnsi="Avenir Next LT Pro Light"/>
        </w:rPr>
        <w:t xml:space="preserve">quivalent </w:t>
      </w:r>
      <w:r w:rsidR="00217B2E">
        <w:rPr>
          <w:rFonts w:ascii="Avenir Next LT Pro Light" w:hAnsi="Avenir Next LT Pro Light"/>
        </w:rPr>
        <w:t>e</w:t>
      </w:r>
      <w:r w:rsidRPr="38A98437">
        <w:rPr>
          <w:rFonts w:ascii="Avenir Next LT Pro Light" w:hAnsi="Avenir Next LT Pro Light"/>
        </w:rPr>
        <w:t>xperience</w:t>
      </w:r>
    </w:p>
    <w:p w14:paraId="34414160" w14:textId="38A2B2B8"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A strong focus on getting the details right</w:t>
      </w:r>
    </w:p>
    <w:p w14:paraId="4675C003" w14:textId="483E685E"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Excellent organizational and time management skills</w:t>
      </w:r>
    </w:p>
    <w:p w14:paraId="2E541F83" w14:textId="2A96189C"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 xml:space="preserve">Ability to handle multiple tasks within tight time frames  </w:t>
      </w:r>
    </w:p>
    <w:p w14:paraId="6C49B80F" w14:textId="24CDB8BC"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 xml:space="preserve">Ability to develop, document, follow, and track work processes </w:t>
      </w:r>
    </w:p>
    <w:p w14:paraId="6326FEA0" w14:textId="13141005"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Ability to resolve issues independently</w:t>
      </w:r>
    </w:p>
    <w:p w14:paraId="6A031E9B" w14:textId="5D5EA67C"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Proficiency with Microsoft Office Suite &amp; comfortable navigating new software</w:t>
      </w:r>
    </w:p>
    <w:p w14:paraId="14BA2263" w14:textId="3CD7B56D"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 xml:space="preserve">Strong analytical and research skills </w:t>
      </w:r>
    </w:p>
    <w:p w14:paraId="43C5F007" w14:textId="47CB57F8"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Strong verbal, written, presentation, and interpersonal communication skills</w:t>
      </w:r>
    </w:p>
    <w:p w14:paraId="1B962200" w14:textId="2A639C80"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 xml:space="preserve">Clean background check and credit check </w:t>
      </w:r>
    </w:p>
    <w:p w14:paraId="69A30B3A" w14:textId="0471446D" w:rsidR="00F63F9D" w:rsidRPr="0008587A" w:rsidRDefault="00F63F9D" w:rsidP="00F63F9D">
      <w:pPr>
        <w:rPr>
          <w:rFonts w:ascii="Avenir Next LT Pro Light" w:hAnsi="Avenir Next LT Pro Light"/>
          <w:b/>
          <w:bCs/>
        </w:rPr>
      </w:pPr>
      <w:r w:rsidRPr="0008587A">
        <w:rPr>
          <w:rFonts w:ascii="Avenir Next LT Pro Light" w:hAnsi="Avenir Next LT Pro Light"/>
          <w:b/>
          <w:bCs/>
        </w:rPr>
        <w:t xml:space="preserve">Helpful: </w:t>
      </w:r>
    </w:p>
    <w:p w14:paraId="2EF296E0" w14:textId="2384BC67" w:rsidR="00F63F9D" w:rsidRPr="00E96168"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 xml:space="preserve">Previous securities </w:t>
      </w:r>
      <w:r w:rsidR="00DB332F">
        <w:rPr>
          <w:rFonts w:ascii="Avenir Next LT Pro Light" w:hAnsi="Avenir Next LT Pro Light"/>
        </w:rPr>
        <w:t xml:space="preserve">industry </w:t>
      </w:r>
      <w:r w:rsidRPr="38A98437">
        <w:rPr>
          <w:rFonts w:ascii="Avenir Next LT Pro Light" w:hAnsi="Avenir Next LT Pro Light"/>
        </w:rPr>
        <w:t>experience</w:t>
      </w:r>
      <w:r w:rsidR="003F09D2">
        <w:rPr>
          <w:rFonts w:ascii="Avenir Next LT Pro Light" w:hAnsi="Avenir Next LT Pro Light"/>
        </w:rPr>
        <w:t>; no licenses required</w:t>
      </w:r>
    </w:p>
    <w:p w14:paraId="0C598AA2" w14:textId="52ED6BC5" w:rsidR="00CA4F8D" w:rsidRPr="00E96168" w:rsidRDefault="00CA4F8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Experience with financial planning software strongly preferred</w:t>
      </w:r>
    </w:p>
    <w:p w14:paraId="398068E7" w14:textId="015475F8" w:rsidR="00F63F9D" w:rsidRDefault="00F63F9D" w:rsidP="00CD6145">
      <w:pPr>
        <w:pStyle w:val="ListParagraph"/>
        <w:numPr>
          <w:ilvl w:val="0"/>
          <w:numId w:val="1"/>
        </w:numPr>
        <w:spacing w:line="276" w:lineRule="auto"/>
        <w:rPr>
          <w:rFonts w:ascii="Avenir Next LT Pro Light" w:hAnsi="Avenir Next LT Pro Light"/>
        </w:rPr>
      </w:pPr>
      <w:r w:rsidRPr="38A98437">
        <w:rPr>
          <w:rFonts w:ascii="Avenir Next LT Pro Light" w:hAnsi="Avenir Next LT Pro Light"/>
        </w:rPr>
        <w:t xml:space="preserve">Interest in </w:t>
      </w:r>
      <w:r w:rsidR="00332A5D">
        <w:rPr>
          <w:rFonts w:ascii="Avenir Next LT Pro Light" w:hAnsi="Avenir Next LT Pro Light"/>
        </w:rPr>
        <w:t xml:space="preserve">the financial </w:t>
      </w:r>
      <w:r w:rsidR="00487636">
        <w:rPr>
          <w:rFonts w:ascii="Avenir Next LT Pro Light" w:hAnsi="Avenir Next LT Pro Light"/>
        </w:rPr>
        <w:t xml:space="preserve">planning industry </w:t>
      </w:r>
      <w:r w:rsidRPr="38A98437">
        <w:rPr>
          <w:rFonts w:ascii="Avenir Next LT Pro Light" w:hAnsi="Avenir Next LT Pro Light"/>
        </w:rPr>
        <w:t xml:space="preserve">and knowledge of financial markets and investment securities </w:t>
      </w:r>
    </w:p>
    <w:p w14:paraId="14B4D867" w14:textId="77777777" w:rsidR="006348A2" w:rsidRPr="00F4143E" w:rsidRDefault="006348A2" w:rsidP="006348A2">
      <w:pPr>
        <w:spacing w:line="276" w:lineRule="auto"/>
        <w:rPr>
          <w:rFonts w:ascii="Avenir Next LT Pro Light" w:hAnsi="Avenir Next LT Pro Light"/>
          <w:b/>
          <w:bCs/>
          <w:color w:val="202124"/>
          <w:shd w:val="clear" w:color="auto" w:fill="FFFFFF"/>
        </w:rPr>
      </w:pPr>
      <w:r w:rsidRPr="00F4143E">
        <w:rPr>
          <w:rFonts w:ascii="Avenir Next LT Pro Light" w:hAnsi="Avenir Next LT Pro Light"/>
          <w:b/>
          <w:bCs/>
          <w:color w:val="202124"/>
          <w:shd w:val="clear" w:color="auto" w:fill="FFFFFF"/>
        </w:rPr>
        <w:t xml:space="preserve">Compensation and Hours: </w:t>
      </w:r>
    </w:p>
    <w:p w14:paraId="77CA191C" w14:textId="5ED87526" w:rsidR="0008587A" w:rsidRPr="00F4143E" w:rsidRDefault="006348A2" w:rsidP="00F4143E">
      <w:pPr>
        <w:spacing w:after="0" w:line="240" w:lineRule="auto"/>
        <w:rPr>
          <w:rFonts w:ascii="Avenir Next LT Pro Light" w:hAnsi="Avenir Next LT Pro Light"/>
          <w:color w:val="202124"/>
          <w:shd w:val="clear" w:color="auto" w:fill="FFFFFF"/>
        </w:rPr>
      </w:pPr>
      <w:r w:rsidRPr="00F4143E">
        <w:rPr>
          <w:rFonts w:ascii="Avenir Next LT Pro Light" w:hAnsi="Avenir Next LT Pro Light"/>
          <w:color w:val="202124"/>
          <w:shd w:val="clear" w:color="auto" w:fill="FFFFFF"/>
        </w:rPr>
        <w:t xml:space="preserve">Compensation depends on experience </w:t>
      </w:r>
      <w:r w:rsidR="00FB7D5E">
        <w:rPr>
          <w:rFonts w:ascii="Avenir Next LT Pro Light" w:hAnsi="Avenir Next LT Pro Light"/>
          <w:color w:val="202124"/>
          <w:shd w:val="clear" w:color="auto" w:fill="FFFFFF"/>
        </w:rPr>
        <w:t>s</w:t>
      </w:r>
      <w:r w:rsidRPr="00F4143E">
        <w:rPr>
          <w:rFonts w:ascii="Avenir Next LT Pro Light" w:hAnsi="Avenir Next LT Pro Light"/>
          <w:color w:val="202124"/>
          <w:shd w:val="clear" w:color="auto" w:fill="FFFFFF"/>
        </w:rPr>
        <w:t>tarting at $</w:t>
      </w:r>
      <w:r w:rsidR="007E159C" w:rsidRPr="00F4143E">
        <w:rPr>
          <w:rFonts w:ascii="Avenir Next LT Pro Light" w:hAnsi="Avenir Next LT Pro Light"/>
          <w:color w:val="202124"/>
          <w:shd w:val="clear" w:color="auto" w:fill="FFFFFF"/>
        </w:rPr>
        <w:t>20</w:t>
      </w:r>
      <w:r w:rsidRPr="00F4143E">
        <w:rPr>
          <w:rFonts w:ascii="Avenir Next LT Pro Light" w:hAnsi="Avenir Next LT Pro Light"/>
          <w:color w:val="202124"/>
          <w:shd w:val="clear" w:color="auto" w:fill="FFFFFF"/>
        </w:rPr>
        <w:t>/Hour</w:t>
      </w:r>
    </w:p>
    <w:p w14:paraId="17F92173" w14:textId="60C0DC71" w:rsidR="007E159C" w:rsidRDefault="00FB7D5E" w:rsidP="00F4143E">
      <w:pPr>
        <w:spacing w:after="0" w:line="240" w:lineRule="auto"/>
        <w:rPr>
          <w:rFonts w:ascii="Avenir Next LT Pro Light" w:hAnsi="Avenir Next LT Pro Light"/>
          <w:color w:val="202124"/>
          <w:shd w:val="clear" w:color="auto" w:fill="FFFFFF"/>
        </w:rPr>
      </w:pPr>
      <w:r>
        <w:rPr>
          <w:rFonts w:ascii="Avenir Next LT Pro Light" w:hAnsi="Avenir Next LT Pro Light"/>
          <w:color w:val="202124"/>
          <w:shd w:val="clear" w:color="auto" w:fill="FFFFFF"/>
        </w:rPr>
        <w:t>This is a full-time position</w:t>
      </w:r>
      <w:r w:rsidR="00CB53F2">
        <w:rPr>
          <w:rFonts w:ascii="Avenir Next LT Pro Light" w:hAnsi="Avenir Next LT Pro Light"/>
          <w:color w:val="202124"/>
          <w:shd w:val="clear" w:color="auto" w:fill="FFFFFF"/>
        </w:rPr>
        <w:t>, primarily i</w:t>
      </w:r>
      <w:r w:rsidR="00A95F33">
        <w:rPr>
          <w:rFonts w:ascii="Avenir Next LT Pro Light" w:hAnsi="Avenir Next LT Pro Light"/>
          <w:color w:val="202124"/>
          <w:shd w:val="clear" w:color="auto" w:fill="FFFFFF"/>
        </w:rPr>
        <w:t>n-</w:t>
      </w:r>
      <w:r w:rsidR="00CB53F2">
        <w:rPr>
          <w:rFonts w:ascii="Avenir Next LT Pro Light" w:hAnsi="Avenir Next LT Pro Light"/>
          <w:color w:val="202124"/>
          <w:shd w:val="clear" w:color="auto" w:fill="FFFFFF"/>
        </w:rPr>
        <w:t>office</w:t>
      </w:r>
      <w:r>
        <w:rPr>
          <w:rFonts w:ascii="Avenir Next LT Pro Light" w:hAnsi="Avenir Next LT Pro Light"/>
          <w:color w:val="202124"/>
          <w:shd w:val="clear" w:color="auto" w:fill="FFFFFF"/>
        </w:rPr>
        <w:t xml:space="preserve"> -</w:t>
      </w:r>
      <w:r w:rsidR="00F4143E" w:rsidRPr="00F4143E">
        <w:rPr>
          <w:rFonts w:ascii="Avenir Next LT Pro Light" w:hAnsi="Avenir Next LT Pro Light"/>
          <w:color w:val="202124"/>
          <w:shd w:val="clear" w:color="auto" w:fill="FFFFFF"/>
        </w:rPr>
        <w:t xml:space="preserve"> 40 hours per week</w:t>
      </w:r>
      <w:r w:rsidR="786047DF" w:rsidRPr="00F4143E">
        <w:rPr>
          <w:rFonts w:ascii="Avenir Next LT Pro Light" w:hAnsi="Avenir Next LT Pro Light"/>
          <w:color w:val="202124"/>
          <w:shd w:val="clear" w:color="auto" w:fill="FFFFFF"/>
        </w:rPr>
        <w:t xml:space="preserve"> Monday-Friday </w:t>
      </w:r>
    </w:p>
    <w:p w14:paraId="41948896" w14:textId="77777777" w:rsidR="00F4143E" w:rsidRPr="00F4143E" w:rsidRDefault="00F4143E" w:rsidP="00F4143E">
      <w:pPr>
        <w:spacing w:after="0" w:line="240" w:lineRule="auto"/>
        <w:rPr>
          <w:rFonts w:ascii="Avenir Next LT Pro Light" w:hAnsi="Avenir Next LT Pro Light"/>
          <w:sz w:val="24"/>
          <w:szCs w:val="24"/>
        </w:rPr>
      </w:pPr>
    </w:p>
    <w:p w14:paraId="0E45283C" w14:textId="050EF1A6" w:rsidR="00F63F9D" w:rsidRPr="00E96168" w:rsidRDefault="00335FC3" w:rsidP="00F63F9D">
      <w:pPr>
        <w:rPr>
          <w:rFonts w:ascii="Avenir Next LT Pro Light" w:hAnsi="Avenir Next LT Pro Light"/>
          <w:color w:val="FF0000"/>
        </w:rPr>
      </w:pPr>
      <w:r w:rsidRPr="00E96168">
        <w:rPr>
          <w:rFonts w:ascii="Avenir Next LT Pro Light" w:hAnsi="Avenir Next LT Pro Light"/>
        </w:rPr>
        <w:t>As a full</w:t>
      </w:r>
      <w:r w:rsidR="006E113C" w:rsidRPr="00E96168">
        <w:rPr>
          <w:rFonts w:ascii="Avenir Next LT Pro Light" w:hAnsi="Avenir Next LT Pro Light"/>
        </w:rPr>
        <w:t>-time employee,</w:t>
      </w:r>
      <w:r w:rsidRPr="00E96168">
        <w:rPr>
          <w:rFonts w:ascii="Avenir Next LT Pro Light" w:hAnsi="Avenir Next LT Pro Light"/>
        </w:rPr>
        <w:t xml:space="preserve"> you </w:t>
      </w:r>
      <w:r w:rsidR="002B6CD7">
        <w:rPr>
          <w:rFonts w:ascii="Avenir Next LT Pro Light" w:hAnsi="Avenir Next LT Pro Light"/>
        </w:rPr>
        <w:t>will be</w:t>
      </w:r>
      <w:r w:rsidRPr="00E96168">
        <w:rPr>
          <w:rFonts w:ascii="Avenir Next LT Pro Light" w:hAnsi="Avenir Next LT Pro Light"/>
        </w:rPr>
        <w:t xml:space="preserve"> eligible for</w:t>
      </w:r>
      <w:r w:rsidR="006E113C" w:rsidRPr="00E96168">
        <w:rPr>
          <w:rFonts w:ascii="Avenir Next LT Pro Light" w:hAnsi="Avenir Next LT Pro Light"/>
        </w:rPr>
        <w:t xml:space="preserve"> 401(k)</w:t>
      </w:r>
      <w:r w:rsidR="005D08BF">
        <w:rPr>
          <w:rFonts w:ascii="Avenir Next LT Pro Light" w:hAnsi="Avenir Next LT Pro Light"/>
        </w:rPr>
        <w:t xml:space="preserve"> with match and profit share</w:t>
      </w:r>
      <w:r w:rsidR="006E113C" w:rsidRPr="00E96168">
        <w:rPr>
          <w:rFonts w:ascii="Avenir Next LT Pro Light" w:hAnsi="Avenir Next LT Pro Light"/>
        </w:rPr>
        <w:t xml:space="preserve">, </w:t>
      </w:r>
      <w:r w:rsidR="001D2DDA">
        <w:rPr>
          <w:rFonts w:ascii="Avenir Next LT Pro Light" w:hAnsi="Avenir Next LT Pro Light"/>
        </w:rPr>
        <w:t xml:space="preserve">healthcare, </w:t>
      </w:r>
      <w:r w:rsidR="006E113C" w:rsidRPr="00E96168">
        <w:rPr>
          <w:rFonts w:ascii="Avenir Next LT Pro Light" w:hAnsi="Avenir Next LT Pro Light"/>
        </w:rPr>
        <w:t>PTO a</w:t>
      </w:r>
      <w:r w:rsidR="001D2DDA">
        <w:rPr>
          <w:rFonts w:ascii="Avenir Next LT Pro Light" w:hAnsi="Avenir Next LT Pro Light"/>
        </w:rPr>
        <w:t xml:space="preserve">nd </w:t>
      </w:r>
      <w:r w:rsidR="006E113C" w:rsidRPr="00E96168">
        <w:rPr>
          <w:rFonts w:ascii="Avenir Next LT Pro Light" w:hAnsi="Avenir Next LT Pro Light"/>
        </w:rPr>
        <w:t>holiday pay</w:t>
      </w:r>
      <w:r w:rsidR="00D6245C">
        <w:rPr>
          <w:rFonts w:ascii="Avenir Next LT Pro Light" w:hAnsi="Avenir Next LT Pro Light"/>
        </w:rPr>
        <w:t>.</w:t>
      </w:r>
    </w:p>
    <w:p w14:paraId="0B7C4038" w14:textId="0E36A9C2" w:rsidR="00F63F9D" w:rsidRPr="00E96168" w:rsidRDefault="00F63F9D" w:rsidP="00F63F9D">
      <w:pPr>
        <w:rPr>
          <w:rFonts w:ascii="Avenir Next LT Pro Light" w:hAnsi="Avenir Next LT Pro Light"/>
        </w:rPr>
      </w:pPr>
      <w:r w:rsidRPr="00E96168">
        <w:rPr>
          <w:rFonts w:ascii="Avenir Next LT Pro Light" w:hAnsi="Avenir Next LT Pro Light"/>
        </w:rPr>
        <w:t xml:space="preserve">If you’re interested in this opportunity, please send your resume and letter of interest to </w:t>
      </w:r>
      <w:r w:rsidR="006E113C" w:rsidRPr="00E96168">
        <w:rPr>
          <w:rFonts w:ascii="Avenir Next LT Pro Light" w:hAnsi="Avenir Next LT Pro Light"/>
        </w:rPr>
        <w:t>Yizeth</w:t>
      </w:r>
      <w:r w:rsidRPr="00E96168">
        <w:rPr>
          <w:rFonts w:ascii="Avenir Next LT Pro Light" w:hAnsi="Avenir Next LT Pro Light"/>
        </w:rPr>
        <w:t xml:space="preserve"> at </w:t>
      </w:r>
      <w:r w:rsidR="006E113C" w:rsidRPr="00E96168">
        <w:rPr>
          <w:rFonts w:ascii="Avenir Next LT Pro Light" w:hAnsi="Avenir Next LT Pro Light"/>
        </w:rPr>
        <w:t>Yizeth</w:t>
      </w:r>
      <w:r w:rsidRPr="00E96168">
        <w:rPr>
          <w:rFonts w:ascii="Avenir Next LT Pro Light" w:hAnsi="Avenir Next LT Pro Light"/>
        </w:rPr>
        <w:t xml:space="preserve">@TrailWiseFP.com.  </w:t>
      </w:r>
    </w:p>
    <w:p w14:paraId="209E0617" w14:textId="7FDB4C07" w:rsidR="00F63F9D" w:rsidRPr="00E96168" w:rsidRDefault="00F63F9D" w:rsidP="00F63F9D">
      <w:pPr>
        <w:rPr>
          <w:rFonts w:ascii="Avenir Next LT Pro Light" w:hAnsi="Avenir Next LT Pro Light"/>
        </w:rPr>
      </w:pPr>
      <w:r w:rsidRPr="00E96168">
        <w:rPr>
          <w:rFonts w:ascii="Avenir Next LT Pro Light" w:hAnsi="Avenir Next LT Pro Light"/>
        </w:rPr>
        <w:t>In your letter of interest, please address the following:</w:t>
      </w:r>
    </w:p>
    <w:p w14:paraId="1B00B017" w14:textId="2B666A01" w:rsidR="00F63F9D" w:rsidRPr="00E96168" w:rsidRDefault="00F63F9D" w:rsidP="00F63F9D">
      <w:pPr>
        <w:pStyle w:val="ListParagraph"/>
        <w:numPr>
          <w:ilvl w:val="0"/>
          <w:numId w:val="1"/>
        </w:numPr>
        <w:rPr>
          <w:rFonts w:ascii="Avenir Next LT Pro Light" w:hAnsi="Avenir Next LT Pro Light"/>
        </w:rPr>
      </w:pPr>
      <w:r w:rsidRPr="38A98437">
        <w:rPr>
          <w:rFonts w:ascii="Avenir Next LT Pro Light" w:hAnsi="Avenir Next LT Pro Light"/>
        </w:rPr>
        <w:t xml:space="preserve">Why are </w:t>
      </w:r>
      <w:r w:rsidR="00FB7D5E" w:rsidRPr="38A98437">
        <w:rPr>
          <w:rFonts w:ascii="Avenir Next LT Pro Light" w:hAnsi="Avenir Next LT Pro Light"/>
        </w:rPr>
        <w:t xml:space="preserve">you </w:t>
      </w:r>
      <w:r w:rsidRPr="38A98437">
        <w:rPr>
          <w:rFonts w:ascii="Avenir Next LT Pro Light" w:hAnsi="Avenir Next LT Pro Light"/>
        </w:rPr>
        <w:t>interested in this role?</w:t>
      </w:r>
    </w:p>
    <w:p w14:paraId="5438982B" w14:textId="46694A22" w:rsidR="00F63F9D" w:rsidRPr="00E96168" w:rsidRDefault="00F63F9D" w:rsidP="00F63F9D">
      <w:pPr>
        <w:pStyle w:val="ListParagraph"/>
        <w:numPr>
          <w:ilvl w:val="0"/>
          <w:numId w:val="1"/>
        </w:numPr>
        <w:rPr>
          <w:rFonts w:ascii="Avenir Next LT Pro Light" w:hAnsi="Avenir Next LT Pro Light"/>
        </w:rPr>
      </w:pPr>
      <w:r w:rsidRPr="38A98437">
        <w:rPr>
          <w:rFonts w:ascii="Avenir Next LT Pro Light" w:hAnsi="Avenir Next LT Pro Light"/>
        </w:rPr>
        <w:t xml:space="preserve">What motivates </w:t>
      </w:r>
      <w:r w:rsidR="00955045" w:rsidRPr="38A98437">
        <w:rPr>
          <w:rFonts w:ascii="Avenir Next LT Pro Light" w:hAnsi="Avenir Next LT Pro Light"/>
        </w:rPr>
        <w:t>you in a work environment?</w:t>
      </w:r>
    </w:p>
    <w:p w14:paraId="504DC79A" w14:textId="5EDBBF53" w:rsidR="00955045" w:rsidRDefault="00955045" w:rsidP="00F63F9D">
      <w:pPr>
        <w:pStyle w:val="ListParagraph"/>
        <w:numPr>
          <w:ilvl w:val="0"/>
          <w:numId w:val="1"/>
        </w:numPr>
        <w:rPr>
          <w:rFonts w:ascii="Avenir Next LT Pro Light" w:hAnsi="Avenir Next LT Pro Light"/>
        </w:rPr>
      </w:pPr>
      <w:r w:rsidRPr="38A98437">
        <w:rPr>
          <w:rFonts w:ascii="Avenir Next LT Pro Light" w:hAnsi="Avenir Next LT Pro Light"/>
        </w:rPr>
        <w:t>Provide two references</w:t>
      </w:r>
      <w:r w:rsidR="00D6245C">
        <w:rPr>
          <w:rFonts w:ascii="Avenir Next LT Pro Light" w:hAnsi="Avenir Next LT Pro Light"/>
        </w:rPr>
        <w:t xml:space="preserve"> from previous employers</w:t>
      </w:r>
    </w:p>
    <w:p w14:paraId="5837FE8E" w14:textId="77777777" w:rsidR="008374A2" w:rsidRPr="00E96168" w:rsidRDefault="008374A2" w:rsidP="008374A2">
      <w:pPr>
        <w:pStyle w:val="ListParagraph"/>
        <w:rPr>
          <w:rFonts w:ascii="Avenir Next LT Pro Light" w:hAnsi="Avenir Next LT Pro Light"/>
        </w:rPr>
      </w:pPr>
    </w:p>
    <w:p w14:paraId="14BA31B2" w14:textId="77E7F864" w:rsidR="00F63F9D" w:rsidRPr="0008587A" w:rsidRDefault="00F63F9D" w:rsidP="00F63F9D">
      <w:pPr>
        <w:rPr>
          <w:rFonts w:ascii="Avenir Next LT Pro Light" w:hAnsi="Avenir Next LT Pro Light"/>
          <w:b/>
          <w:bCs/>
        </w:rPr>
      </w:pPr>
      <w:r w:rsidRPr="0008587A">
        <w:rPr>
          <w:rFonts w:ascii="Avenir Next LT Pro Light" w:hAnsi="Avenir Next LT Pro Light"/>
          <w:b/>
          <w:bCs/>
        </w:rPr>
        <w:t>Disclaimer</w:t>
      </w:r>
      <w:r w:rsidR="0008587A">
        <w:rPr>
          <w:rFonts w:ascii="Avenir Next LT Pro Light" w:hAnsi="Avenir Next LT Pro Light"/>
          <w:b/>
          <w:bCs/>
        </w:rPr>
        <w:t>:</w:t>
      </w:r>
    </w:p>
    <w:p w14:paraId="386F75FD" w14:textId="23CF820F" w:rsidR="00EF1AC0" w:rsidRPr="00E96168" w:rsidRDefault="00F63F9D" w:rsidP="00F63F9D">
      <w:pPr>
        <w:rPr>
          <w:rFonts w:ascii="Avenir Next LT Pro Light" w:hAnsi="Avenir Next LT Pro Light"/>
        </w:rPr>
      </w:pPr>
      <w:r w:rsidRPr="00E96168">
        <w:rPr>
          <w:rFonts w:ascii="Avenir Next LT Pro Light" w:hAnsi="Avenir Next LT Pro Light"/>
        </w:rPr>
        <w:t>The above statements are intended to describe the general nature and level of work being performed by people assigned to this classification. They are not to be construed as an exhaustive list of all responsibilities, duties, and skills required of personnel so classified. All personnel may be required to perform duties outside of their normal responsibilities from time to time, as needed.</w:t>
      </w:r>
      <w:r w:rsidR="00287FC3" w:rsidRPr="00E96168">
        <w:rPr>
          <w:rFonts w:ascii="Avenir Next LT Pro Light" w:hAnsi="Avenir Next LT Pro Light"/>
        </w:rPr>
        <w:t xml:space="preserve"> </w:t>
      </w:r>
      <w:r w:rsidR="000702F6" w:rsidRPr="00E96168">
        <w:rPr>
          <w:rFonts w:ascii="Avenir Next LT Pro Light" w:hAnsi="Avenir Next LT Pro Light"/>
        </w:rPr>
        <w:t>This is an equal opportunity offering.</w:t>
      </w:r>
    </w:p>
    <w:sectPr w:rsidR="00EF1AC0" w:rsidRPr="00E96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Next LT Pro Light">
    <w:altName w:val="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41D7F"/>
    <w:multiLevelType w:val="hybridMultilevel"/>
    <w:tmpl w:val="ECB0C764"/>
    <w:lvl w:ilvl="0" w:tplc="A8D212F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B736FE"/>
    <w:multiLevelType w:val="hybridMultilevel"/>
    <w:tmpl w:val="FFAE602A"/>
    <w:lvl w:ilvl="0" w:tplc="FD2893A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46CE6"/>
    <w:multiLevelType w:val="hybridMultilevel"/>
    <w:tmpl w:val="197C0348"/>
    <w:lvl w:ilvl="0" w:tplc="FD2893A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750940"/>
    <w:multiLevelType w:val="hybridMultilevel"/>
    <w:tmpl w:val="29ACF2D6"/>
    <w:lvl w:ilvl="0" w:tplc="A8D212F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57674"/>
    <w:multiLevelType w:val="hybridMultilevel"/>
    <w:tmpl w:val="44EE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055B70"/>
    <w:multiLevelType w:val="hybridMultilevel"/>
    <w:tmpl w:val="A6BAA1D8"/>
    <w:lvl w:ilvl="0" w:tplc="CE947EEC">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558BC"/>
    <w:multiLevelType w:val="hybridMultilevel"/>
    <w:tmpl w:val="885A85C2"/>
    <w:lvl w:ilvl="0" w:tplc="A8D212F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D65586"/>
    <w:multiLevelType w:val="hybridMultilevel"/>
    <w:tmpl w:val="94F029C2"/>
    <w:lvl w:ilvl="0" w:tplc="A8D212F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21555D"/>
    <w:multiLevelType w:val="hybridMultilevel"/>
    <w:tmpl w:val="27180EF6"/>
    <w:lvl w:ilvl="0" w:tplc="A8D212F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7"/>
  </w:num>
  <w:num w:numId="5">
    <w:abstractNumId w:val="3"/>
  </w:num>
  <w:num w:numId="6">
    <w:abstractNumId w:val="8"/>
  </w:num>
  <w:num w:numId="7">
    <w:abstractNumId w:val="0"/>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DIxNzQ0M7A0MTFU0lEKTi0uzszPAykwrAUAPDzw5CwAAAA="/>
  </w:docVars>
  <w:rsids>
    <w:rsidRoot w:val="00F63F9D"/>
    <w:rsid w:val="00022CB5"/>
    <w:rsid w:val="000702F6"/>
    <w:rsid w:val="00077AC7"/>
    <w:rsid w:val="0008587A"/>
    <w:rsid w:val="00086DD2"/>
    <w:rsid w:val="00107245"/>
    <w:rsid w:val="001712B5"/>
    <w:rsid w:val="00176DF0"/>
    <w:rsid w:val="001B71D7"/>
    <w:rsid w:val="001D2DDA"/>
    <w:rsid w:val="002158EF"/>
    <w:rsid w:val="00217B2E"/>
    <w:rsid w:val="00287FC3"/>
    <w:rsid w:val="00293CB3"/>
    <w:rsid w:val="002B6CD7"/>
    <w:rsid w:val="002E461D"/>
    <w:rsid w:val="00332A5D"/>
    <w:rsid w:val="00335FC3"/>
    <w:rsid w:val="003F09D2"/>
    <w:rsid w:val="00423064"/>
    <w:rsid w:val="00441B96"/>
    <w:rsid w:val="00487636"/>
    <w:rsid w:val="004C1DE2"/>
    <w:rsid w:val="004E7382"/>
    <w:rsid w:val="005604B5"/>
    <w:rsid w:val="005D08BF"/>
    <w:rsid w:val="006348A2"/>
    <w:rsid w:val="006E113C"/>
    <w:rsid w:val="0073408B"/>
    <w:rsid w:val="0078195B"/>
    <w:rsid w:val="007E159C"/>
    <w:rsid w:val="008374A2"/>
    <w:rsid w:val="0086510E"/>
    <w:rsid w:val="008835C2"/>
    <w:rsid w:val="008D7D8C"/>
    <w:rsid w:val="0093630E"/>
    <w:rsid w:val="00955045"/>
    <w:rsid w:val="0098747E"/>
    <w:rsid w:val="00A15180"/>
    <w:rsid w:val="00A17AA0"/>
    <w:rsid w:val="00A8570F"/>
    <w:rsid w:val="00A95F33"/>
    <w:rsid w:val="00AB73BF"/>
    <w:rsid w:val="00AE44F5"/>
    <w:rsid w:val="00AF4248"/>
    <w:rsid w:val="00B2056D"/>
    <w:rsid w:val="00B31487"/>
    <w:rsid w:val="00B425A1"/>
    <w:rsid w:val="00B80100"/>
    <w:rsid w:val="00C46FAC"/>
    <w:rsid w:val="00C72C82"/>
    <w:rsid w:val="00CA4F8D"/>
    <w:rsid w:val="00CB53F2"/>
    <w:rsid w:val="00CD6145"/>
    <w:rsid w:val="00D01A14"/>
    <w:rsid w:val="00D6245C"/>
    <w:rsid w:val="00DB1667"/>
    <w:rsid w:val="00DB332F"/>
    <w:rsid w:val="00DD00A5"/>
    <w:rsid w:val="00DE36BB"/>
    <w:rsid w:val="00E3526D"/>
    <w:rsid w:val="00E96168"/>
    <w:rsid w:val="00F11D22"/>
    <w:rsid w:val="00F320F4"/>
    <w:rsid w:val="00F4143E"/>
    <w:rsid w:val="00F61A4F"/>
    <w:rsid w:val="00F634AB"/>
    <w:rsid w:val="00F63F9D"/>
    <w:rsid w:val="00FB5146"/>
    <w:rsid w:val="00FB7D5E"/>
    <w:rsid w:val="03B3D2C9"/>
    <w:rsid w:val="04544E0E"/>
    <w:rsid w:val="055DDA22"/>
    <w:rsid w:val="08CA331B"/>
    <w:rsid w:val="0A0E982E"/>
    <w:rsid w:val="0A32FF7D"/>
    <w:rsid w:val="0BAA688F"/>
    <w:rsid w:val="0E4D9F32"/>
    <w:rsid w:val="1975801F"/>
    <w:rsid w:val="1BD55AD5"/>
    <w:rsid w:val="25364A0D"/>
    <w:rsid w:val="298BDDB8"/>
    <w:rsid w:val="34D5F49E"/>
    <w:rsid w:val="3625DD40"/>
    <w:rsid w:val="38A98437"/>
    <w:rsid w:val="3A6A973B"/>
    <w:rsid w:val="3DD0E6D0"/>
    <w:rsid w:val="40E2F3F7"/>
    <w:rsid w:val="465D15F2"/>
    <w:rsid w:val="5BDCB065"/>
    <w:rsid w:val="5E386797"/>
    <w:rsid w:val="768EBEDE"/>
    <w:rsid w:val="78604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59F56"/>
  <w15:chartTrackingRefBased/>
  <w15:docId w15:val="{ACBDF151-21C3-40B5-A052-59A68F67C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F9D"/>
    <w:pPr>
      <w:ind w:left="720"/>
      <w:contextualSpacing/>
    </w:pPr>
  </w:style>
  <w:style w:type="character" w:styleId="Hyperlink">
    <w:name w:val="Hyperlink"/>
    <w:basedOn w:val="DefaultParagraphFont"/>
    <w:uiPriority w:val="99"/>
    <w:unhideWhenUsed/>
    <w:rsid w:val="00F63F9D"/>
    <w:rPr>
      <w:color w:val="0563C1" w:themeColor="hyperlink"/>
      <w:u w:val="single"/>
    </w:rPr>
  </w:style>
  <w:style w:type="character" w:styleId="UnresolvedMention">
    <w:name w:val="Unresolved Mention"/>
    <w:basedOn w:val="DefaultParagraphFont"/>
    <w:uiPriority w:val="99"/>
    <w:semiHidden/>
    <w:unhideWhenUsed/>
    <w:rsid w:val="00F63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ailWiseFP.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D1B014B40F5F46B26206A40C9A9FD8" ma:contentTypeVersion="14" ma:contentTypeDescription="Create a new document." ma:contentTypeScope="" ma:versionID="7f4a8d0490a19aec41b05670dc07d5ce">
  <xsd:schema xmlns:xsd="http://www.w3.org/2001/XMLSchema" xmlns:xs="http://www.w3.org/2001/XMLSchema" xmlns:p="http://schemas.microsoft.com/office/2006/metadata/properties" xmlns:ns3="3e2d728e-3fce-4924-a563-19909a2ae8ea" xmlns:ns4="d04e7f49-6587-4759-b154-694648a41462" targetNamespace="http://schemas.microsoft.com/office/2006/metadata/properties" ma:root="true" ma:fieldsID="00ce74f7b50700a97daad5f2c9960326" ns3:_="" ns4:_="">
    <xsd:import namespace="3e2d728e-3fce-4924-a563-19909a2ae8ea"/>
    <xsd:import namespace="d04e7f49-6587-4759-b154-694648a4146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d728e-3fce-4924-a563-19909a2ae8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e7f49-6587-4759-b154-694648a414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21A207-0648-4F87-8BF9-776C91AC3D6B}">
  <ds:schemaRefs>
    <ds:schemaRef ds:uri="http://schemas.microsoft.com/sharepoint/v3/contenttype/forms"/>
  </ds:schemaRefs>
</ds:datastoreItem>
</file>

<file path=customXml/itemProps2.xml><?xml version="1.0" encoding="utf-8"?>
<ds:datastoreItem xmlns:ds="http://schemas.openxmlformats.org/officeDocument/2006/customXml" ds:itemID="{FA05EBF4-B1B4-45E9-AD1C-CA21439C68AF}">
  <ds:schemaRefs>
    <ds:schemaRef ds:uri="3e2d728e-3fce-4924-a563-19909a2ae8ea"/>
    <ds:schemaRef ds:uri="http://purl.org/dc/terms/"/>
    <ds:schemaRef ds:uri="http://schemas.microsoft.com/office/infopath/2007/PartnerControls"/>
    <ds:schemaRef ds:uri="http://www.w3.org/XML/1998/namespace"/>
    <ds:schemaRef ds:uri="http://schemas.microsoft.com/office/2006/metadata/properties"/>
    <ds:schemaRef ds:uri="http://purl.org/dc/elements/1.1/"/>
    <ds:schemaRef ds:uri="http://schemas.microsoft.com/office/2006/documentManagement/types"/>
    <ds:schemaRef ds:uri="http://schemas.openxmlformats.org/package/2006/metadata/core-properties"/>
    <ds:schemaRef ds:uri="d04e7f49-6587-4759-b154-694648a41462"/>
    <ds:schemaRef ds:uri="http://purl.org/dc/dcmitype/"/>
  </ds:schemaRefs>
</ds:datastoreItem>
</file>

<file path=customXml/itemProps3.xml><?xml version="1.0" encoding="utf-8"?>
<ds:datastoreItem xmlns:ds="http://schemas.openxmlformats.org/officeDocument/2006/customXml" ds:itemID="{C646E1D3-793D-4D2E-94AB-C2DBEDCC72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d728e-3fce-4924-a563-19909a2ae8ea"/>
    <ds:schemaRef ds:uri="d04e7f49-6587-4759-b154-694648a414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9</Words>
  <Characters>3247</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Rose</dc:creator>
  <cp:keywords/>
  <dc:description/>
  <cp:lastModifiedBy>Currie, Elizabeth</cp:lastModifiedBy>
  <cp:revision>2</cp:revision>
  <dcterms:created xsi:type="dcterms:W3CDTF">2021-10-14T19:15:00Z</dcterms:created>
  <dcterms:modified xsi:type="dcterms:W3CDTF">2021-10-14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D1B014B40F5F46B26206A40C9A9FD8</vt:lpwstr>
  </property>
</Properties>
</file>